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23264" w14:textId="77777777" w:rsidR="00531E8C" w:rsidRPr="00531E8C" w:rsidRDefault="00531E8C" w:rsidP="00531E8C">
      <w:pPr>
        <w:widowControl/>
        <w:shd w:val="clear" w:color="auto" w:fill="FFFFFF"/>
        <w:spacing w:before="225" w:after="225" w:line="240" w:lineRule="auto"/>
        <w:ind w:firstLineChars="0" w:firstLine="1205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531E8C">
        <w:rPr>
          <w:rFonts w:ascii="Lato" w:hAnsi="Lato" w:cs="宋体"/>
          <w:color w:val="666666"/>
          <w:kern w:val="36"/>
          <w:sz w:val="60"/>
          <w:szCs w:val="60"/>
        </w:rPr>
        <w:t>Lecture #12</w:t>
      </w:r>
    </w:p>
    <w:p w14:paraId="5BA3F59A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31E8C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3C11F587" w14:textId="77777777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Review Assignment #09</w:t>
      </w:r>
    </w:p>
    <w:p w14:paraId="18051B0E" w14:textId="4A0110A0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Key Management Service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6EBA7DA" w14:textId="77777777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Securing Cloud Infrastructure</w:t>
      </w:r>
    </w:p>
    <w:p w14:paraId="69931FC6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Operating System</w:t>
      </w:r>
    </w:p>
    <w:p w14:paraId="4C36D701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Network</w:t>
      </w:r>
    </w:p>
    <w:p w14:paraId="6EE326AA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AWS Account</w:t>
      </w:r>
    </w:p>
    <w:p w14:paraId="1B4F37C7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Virtual Private Cloud</w:t>
      </w:r>
    </w:p>
    <w:p w14:paraId="491B960C" w14:textId="77777777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Securing Your Application</w:t>
      </w:r>
    </w:p>
    <w:p w14:paraId="42583283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SQL Injection</w:t>
      </w:r>
    </w:p>
    <w:p w14:paraId="4C96917F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Cross-Site Scripting (XSS)</w:t>
      </w:r>
    </w:p>
    <w:p w14:paraId="4758A109" w14:textId="77777777" w:rsidR="00531E8C" w:rsidRPr="00531E8C" w:rsidRDefault="00531E8C" w:rsidP="00531E8C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Cross-Site Request Forgery (CSRF)</w:t>
      </w:r>
    </w:p>
    <w:p w14:paraId="2E269F53" w14:textId="77777777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Privacy</w:t>
      </w:r>
    </w:p>
    <w:p w14:paraId="1ABB10D1" w14:textId="77777777" w:rsidR="00531E8C" w:rsidRPr="00531E8C" w:rsidRDefault="00531E8C" w:rsidP="00531E8C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31E8C">
        <w:rPr>
          <w:rFonts w:ascii="Lato" w:hAnsi="Lato" w:cs="宋体"/>
          <w:color w:val="2D3B45"/>
          <w:kern w:val="0"/>
          <w:szCs w:val="24"/>
        </w:rPr>
        <w:t>Discuss Assignment #10</w:t>
      </w:r>
    </w:p>
    <w:p w14:paraId="1580D75A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31E8C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0AD25EBB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31E8C">
        <w:rPr>
          <w:rFonts w:ascii="Lato" w:hAnsi="Lato" w:cs="宋体"/>
          <w:color w:val="2D3B45"/>
          <w:kern w:val="0"/>
          <w:sz w:val="36"/>
          <w:szCs w:val="36"/>
        </w:rPr>
        <w:t>AWS</w:t>
      </w:r>
    </w:p>
    <w:p w14:paraId="4388E6E7" w14:textId="25E7B054" w:rsidR="00531E8C" w:rsidRPr="00531E8C" w:rsidRDefault="00531E8C" w:rsidP="00531E8C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Key Management Service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60F03E1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31E8C">
        <w:rPr>
          <w:rFonts w:ascii="Lato" w:hAnsi="Lato" w:cs="宋体"/>
          <w:color w:val="2D3B45"/>
          <w:kern w:val="0"/>
          <w:sz w:val="36"/>
          <w:szCs w:val="36"/>
        </w:rPr>
        <w:t>Google Cloud Platform</w:t>
      </w:r>
    </w:p>
    <w:p w14:paraId="3914D862" w14:textId="44645710" w:rsidR="00531E8C" w:rsidRPr="00531E8C" w:rsidRDefault="00531E8C" w:rsidP="00531E8C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Cloud Key Management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FBDF500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31E8C">
        <w:rPr>
          <w:rFonts w:ascii="Lato" w:hAnsi="Lato" w:cs="宋体"/>
          <w:color w:val="2D3B45"/>
          <w:kern w:val="0"/>
          <w:sz w:val="36"/>
          <w:szCs w:val="36"/>
        </w:rPr>
        <w:t>SSL</w:t>
      </w:r>
    </w:p>
    <w:p w14:paraId="656CF330" w14:textId="586CE4C4" w:rsidR="00531E8C" w:rsidRPr="00531E8C" w:rsidRDefault="00531E8C" w:rsidP="00531E8C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Let’s Encrypt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FBA71C0" w14:textId="649118E1" w:rsidR="00531E8C" w:rsidRPr="00531E8C" w:rsidRDefault="00531E8C" w:rsidP="00531E8C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An Introduction to Let’s Encrypt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EAA8926" w14:textId="2D745C3C" w:rsidR="00531E8C" w:rsidRPr="00531E8C" w:rsidRDefault="00531E8C" w:rsidP="00531E8C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Why HTTPS for Everything?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F5C4BB2" w14:textId="6403443C" w:rsidR="00531E8C" w:rsidRPr="00531E8C" w:rsidRDefault="00531E8C" w:rsidP="00531E8C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The HTTPS-Only Standard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2D0E427" w14:textId="6C5D94DA" w:rsidR="00531E8C" w:rsidRPr="00531E8C" w:rsidRDefault="00531E8C" w:rsidP="00531E8C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Server Name Indication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2CD62A3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31E8C">
        <w:rPr>
          <w:rFonts w:ascii="Lato" w:hAnsi="Lato" w:cs="宋体"/>
          <w:color w:val="2D3B45"/>
          <w:kern w:val="0"/>
          <w:sz w:val="36"/>
          <w:szCs w:val="36"/>
        </w:rPr>
        <w:t>Security</w:t>
      </w:r>
    </w:p>
    <w:p w14:paraId="4C4E0971" w14:textId="5D244DFA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Netflix Security Monkey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8CD0233" w14:textId="54D0677B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97 Things Every Programmer Should Know: Collective Wisdom from the Experts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BDA49AD" w14:textId="5A1EB698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Open Web Application Security Project (OWASP)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04941F3" w14:textId="674FC80C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Common Vulnerabilities and Exposures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573C16C" w14:textId="7ABA6499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The Ten Commandments of Ethical Hacking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4D02447" w14:textId="5BB24588" w:rsidR="00531E8C" w:rsidRPr="00531E8C" w:rsidRDefault="00531E8C" w:rsidP="00531E8C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6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https://github.com/cloud-custodian/cloud-custodian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300C7BAE" w14:textId="77777777" w:rsidR="00531E8C" w:rsidRPr="00531E8C" w:rsidRDefault="00531E8C" w:rsidP="00531E8C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31E8C">
        <w:rPr>
          <w:rFonts w:ascii="Lato" w:hAnsi="Lato" w:cs="宋体"/>
          <w:color w:val="2D3B45"/>
          <w:kern w:val="0"/>
          <w:sz w:val="43"/>
          <w:szCs w:val="43"/>
        </w:rPr>
        <w:t>Penetration Testing Tools</w:t>
      </w:r>
    </w:p>
    <w:p w14:paraId="69F18B6A" w14:textId="5AD0DB6F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7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Kali Linux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27E4D1A" w14:textId="4FD0BC24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8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Kali Linux Penetration Testing Tools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7260D85A" w14:textId="15CE7EDB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9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Automatic SQL injection and database takeover tool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858E2EB" w14:textId="2DE55FDE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0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XSSer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5060C57" w14:textId="539B85FD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1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Grabber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4143D92" w14:textId="1070198C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2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Wapiti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8E2798A" w14:textId="77777777" w:rsid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3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W3af</w:t>
        </w:r>
        <w:r w:rsidRPr="00531E8C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27BF301E" w14:textId="59EE5FEA" w:rsidR="00531E8C" w:rsidRPr="00531E8C" w:rsidRDefault="00531E8C" w:rsidP="00531E8C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4" w:tgtFrame="_blank" w:history="1">
        <w:r w:rsidRPr="00531E8C">
          <w:rPr>
            <w:rFonts w:ascii="Lato" w:hAnsi="Lato" w:cs="宋体"/>
            <w:color w:val="0000FF"/>
            <w:kern w:val="0"/>
            <w:szCs w:val="24"/>
            <w:u w:val="single"/>
          </w:rPr>
          <w:t>Wireshark</w:t>
        </w:r>
      </w:hyperlink>
    </w:p>
    <w:p w14:paraId="04B5ADAD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B0733"/>
    <w:multiLevelType w:val="multilevel"/>
    <w:tmpl w:val="CCD80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194410"/>
    <w:multiLevelType w:val="multilevel"/>
    <w:tmpl w:val="9AB0D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980A92"/>
    <w:multiLevelType w:val="multilevel"/>
    <w:tmpl w:val="48A2B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A92E64"/>
    <w:multiLevelType w:val="multilevel"/>
    <w:tmpl w:val="CDB2B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747B49"/>
    <w:multiLevelType w:val="multilevel"/>
    <w:tmpl w:val="E6725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A42A6E"/>
    <w:multiLevelType w:val="multilevel"/>
    <w:tmpl w:val="DA208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2698477">
    <w:abstractNumId w:val="2"/>
  </w:num>
  <w:num w:numId="2" w16cid:durableId="1647390354">
    <w:abstractNumId w:val="0"/>
  </w:num>
  <w:num w:numId="3" w16cid:durableId="1378973302">
    <w:abstractNumId w:val="1"/>
  </w:num>
  <w:num w:numId="4" w16cid:durableId="1339885475">
    <w:abstractNumId w:val="5"/>
  </w:num>
  <w:num w:numId="5" w16cid:durableId="552810782">
    <w:abstractNumId w:val="3"/>
  </w:num>
  <w:num w:numId="6" w16cid:durableId="17658844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be0sDS0MDezMDJV0lEKTi0uzszPAykwrAUAnJ1LwiwAAAA="/>
  </w:docVars>
  <w:rsids>
    <w:rsidRoot w:val="00D31AA9"/>
    <w:rsid w:val="00531E8C"/>
    <w:rsid w:val="007E0C40"/>
    <w:rsid w:val="00D31AA9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2474C"/>
  <w15:chartTrackingRefBased/>
  <w15:docId w15:val="{6B6DD60C-3D01-49D2-B291-CC1E7AF84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"/>
    <w:link w:val="10"/>
    <w:uiPriority w:val="9"/>
    <w:qFormat/>
    <w:rsid w:val="00531E8C"/>
    <w:pPr>
      <w:widowControl/>
      <w:spacing w:before="100" w:beforeAutospacing="1" w:after="100" w:afterAutospacing="1" w:line="240" w:lineRule="auto"/>
      <w:ind w:firstLineChars="0" w:firstLine="0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531E8C"/>
    <w:pPr>
      <w:widowControl/>
      <w:spacing w:before="100" w:beforeAutospacing="1" w:after="100" w:afterAutospacing="1" w:line="240" w:lineRule="auto"/>
      <w:ind w:firstLineChars="0" w:firstLine="0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531E8C"/>
    <w:pPr>
      <w:widowControl/>
      <w:spacing w:before="100" w:beforeAutospacing="1" w:after="100" w:afterAutospacing="1" w:line="240" w:lineRule="auto"/>
      <w:ind w:firstLineChars="0" w:firstLine="0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31E8C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531E8C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531E8C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semiHidden/>
    <w:unhideWhenUsed/>
    <w:rsid w:val="00531E8C"/>
    <w:rPr>
      <w:color w:val="0000FF"/>
      <w:u w:val="single"/>
    </w:rPr>
  </w:style>
  <w:style w:type="character" w:customStyle="1" w:styleId="screenreader-only">
    <w:name w:val="screenreader-only"/>
    <w:basedOn w:val="a0"/>
    <w:rsid w:val="00531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9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ttps.cio.gov/everything/" TargetMode="External"/><Relationship Id="rId13" Type="http://schemas.openxmlformats.org/officeDocument/2006/relationships/hyperlink" Target="https://www.owasp.org/index.php/Main_Page" TargetMode="External"/><Relationship Id="rId18" Type="http://schemas.openxmlformats.org/officeDocument/2006/relationships/hyperlink" Target="http://tools.kali.org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rgaucher.info/beta/grabber/" TargetMode="External"/><Relationship Id="rId7" Type="http://schemas.openxmlformats.org/officeDocument/2006/relationships/hyperlink" Target="https://www.digitalocean.com/community/tutorials/an-introduction-to-let-s-encrypt" TargetMode="External"/><Relationship Id="rId12" Type="http://schemas.openxmlformats.org/officeDocument/2006/relationships/hyperlink" Target="http://programmer.97things.oreilly.com/wiki/index.php/Contributions_Appearing_in_the_Book" TargetMode="External"/><Relationship Id="rId17" Type="http://schemas.openxmlformats.org/officeDocument/2006/relationships/hyperlink" Target="https://www.kali.org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cloud-custodian/cloud-custodian" TargetMode="External"/><Relationship Id="rId20" Type="http://schemas.openxmlformats.org/officeDocument/2006/relationships/hyperlink" Target="http://tools.kali.org/web-applications/xsser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letsencrypt.org/" TargetMode="External"/><Relationship Id="rId11" Type="http://schemas.openxmlformats.org/officeDocument/2006/relationships/hyperlink" Target="https://github.com/Netflix/security_monkey" TargetMode="External"/><Relationship Id="rId24" Type="http://schemas.openxmlformats.org/officeDocument/2006/relationships/hyperlink" Target="https://www.wireshark.org/" TargetMode="External"/><Relationship Id="rId5" Type="http://schemas.openxmlformats.org/officeDocument/2006/relationships/hyperlink" Target="https://cloud.google.com/security-key-management" TargetMode="External"/><Relationship Id="rId15" Type="http://schemas.openxmlformats.org/officeDocument/2006/relationships/hyperlink" Target="http://www.dummies.com/programming/networking/obeying-the-ten-commandments-of-ethical-hacking/" TargetMode="External"/><Relationship Id="rId23" Type="http://schemas.openxmlformats.org/officeDocument/2006/relationships/hyperlink" Target="http://w3af.org/" TargetMode="External"/><Relationship Id="rId10" Type="http://schemas.openxmlformats.org/officeDocument/2006/relationships/hyperlink" Target="https://en.wikipedia.org/wiki/Server_Name_Indication" TargetMode="External"/><Relationship Id="rId19" Type="http://schemas.openxmlformats.org/officeDocument/2006/relationships/hyperlink" Target="https://github.com/sqlmapproject/sqlma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ttps.cio.gov/" TargetMode="External"/><Relationship Id="rId14" Type="http://schemas.openxmlformats.org/officeDocument/2006/relationships/hyperlink" Target="https://cve.mitre.org/" TargetMode="External"/><Relationship Id="rId22" Type="http://schemas.openxmlformats.org/officeDocument/2006/relationships/hyperlink" Target="http://wapiti.sourceforge.net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6</Words>
  <Characters>2148</Characters>
  <Application>Microsoft Office Word</Application>
  <DocSecurity>0</DocSecurity>
  <Lines>17</Lines>
  <Paragraphs>5</Paragraphs>
  <ScaleCrop>false</ScaleCrop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06:00Z</dcterms:created>
  <dcterms:modified xsi:type="dcterms:W3CDTF">2022-04-19T16:06:00Z</dcterms:modified>
</cp:coreProperties>
</file>